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jpg" ContentType="image/jpe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1"/>
    <w:bookmarkStart w:id="38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Сделали записи для персональных проектов. (рис. 1) (рис. 2) https://github.com/vsshatokhina/study_2021-2022_os-intro/blob/master/project-personal/stage5/report/image/1.png https://github.com/vsshatokhina/study_2021-2022_os-intro/blob/master/project-personal/stage5/report/image/2.jpg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Записи для персональных проек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и для персональных проектов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Проек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ект</w:t>
      </w:r>
    </w:p>
    <w:p>
      <w:pPr>
        <w:pStyle w:val="BodyText"/>
      </w:pPr>
      <w:r>
        <w:t xml:space="preserve">Сделала пост по прошлой неделе. (рис. 3) https://github.com/vsshatokhina/study_2021-2022_os-intro/blob/master/project-personal/stage5/report/image/3.png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Пост по прошлой недел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ст по прошлой неделе</w:t>
      </w:r>
    </w:p>
    <w:p>
      <w:pPr>
        <w:pStyle w:val="BodyText"/>
      </w:pPr>
      <w:r>
        <w:t xml:space="preserve">Добавила пост на тему по выбору. (рис. 4) https://github.com/vsshatokhina/study_2021-2022_os-intro/blob/master/project-personal/stage5/report/image/4.png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Пост по прошлой недел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ст по прошлой неделе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все остальные элементы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5</dc:title>
  <dc:creator>Шатохина Виктория Сергеевна</dc:creator>
  <dc:language>ru-RU</dc:language>
  <cp:keywords/>
  <dcterms:created xsi:type="dcterms:W3CDTF">2022-05-27T08:29:07Z</dcterms:created>
  <dcterms:modified xsi:type="dcterms:W3CDTF">2022-05-27T08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